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6E1B" w14:textId="77777777" w:rsidR="008F2312" w:rsidRDefault="008F2312" w:rsidP="008F2312">
      <w:pPr>
        <w:rPr>
          <w:b/>
        </w:rPr>
      </w:pPr>
      <w:r>
        <w:rPr>
          <w:b/>
        </w:rPr>
        <w:t>Załącznik nr 2 – Oświadczenie o braku powiązań osobowych lub kapitałowych pomiędzy Wykonawcą a Zamawiającym</w:t>
      </w:r>
    </w:p>
    <w:p w14:paraId="4775E311" w14:textId="77777777" w:rsidR="008F2312" w:rsidRDefault="008F2312" w:rsidP="008F2312">
      <w:pPr>
        <w:rPr>
          <w:b/>
        </w:rPr>
      </w:pPr>
    </w:p>
    <w:p w14:paraId="1094D42D" w14:textId="77777777" w:rsidR="008F2312" w:rsidRDefault="008F2312" w:rsidP="008F2312">
      <w:pPr>
        <w:jc w:val="right"/>
      </w:pPr>
      <w:r>
        <w:t>………………………………..</w:t>
      </w:r>
    </w:p>
    <w:p w14:paraId="389C8363" w14:textId="77777777" w:rsidR="008F2312" w:rsidRDefault="008F2312" w:rsidP="008F2312">
      <w:pPr>
        <w:jc w:val="right"/>
      </w:pPr>
      <w:r>
        <w:t>Miejscowość i data</w:t>
      </w:r>
    </w:p>
    <w:p w14:paraId="676939EA" w14:textId="77777777" w:rsidR="008F2312" w:rsidRDefault="008F2312" w:rsidP="008F2312"/>
    <w:p w14:paraId="4ADFB4C0" w14:textId="77777777" w:rsidR="008F2312" w:rsidRDefault="008F2312" w:rsidP="008F2312"/>
    <w:p w14:paraId="0326156D" w14:textId="77777777" w:rsidR="008F2312" w:rsidRDefault="008F2312" w:rsidP="008F2312">
      <w:pPr>
        <w:spacing w:after="360"/>
        <w:jc w:val="center"/>
        <w:rPr>
          <w:b/>
        </w:rPr>
      </w:pPr>
      <w:r>
        <w:rPr>
          <w:b/>
        </w:rPr>
        <w:t>Oświadczenie</w:t>
      </w:r>
    </w:p>
    <w:p w14:paraId="6710AABF" w14:textId="77777777" w:rsidR="008F2312" w:rsidRDefault="008F2312" w:rsidP="008F2312">
      <w:pPr>
        <w:spacing w:line="360" w:lineRule="auto"/>
        <w:jc w:val="both"/>
      </w:pPr>
      <w:r>
        <w:t>Nawiązując do zapytania ofertowego nr………..…...…..z dnia………..……..…..ja, niżej podpisany/-a…………………………………………………………………………………….</w:t>
      </w:r>
    </w:p>
    <w:p w14:paraId="05734B6B" w14:textId="77777777" w:rsidR="008F2312" w:rsidRDefault="008F2312" w:rsidP="008F2312">
      <w:pPr>
        <w:spacing w:line="360" w:lineRule="auto"/>
        <w:ind w:firstLine="708"/>
        <w:jc w:val="center"/>
        <w:rPr>
          <w:sz w:val="18"/>
          <w:szCs w:val="18"/>
        </w:rPr>
      </w:pPr>
      <w:r>
        <w:rPr>
          <w:sz w:val="18"/>
          <w:szCs w:val="18"/>
        </w:rPr>
        <w:t>(imię i nazwisko)</w:t>
      </w:r>
    </w:p>
    <w:p w14:paraId="3320ECD0" w14:textId="77777777" w:rsidR="008F2312" w:rsidRDefault="008F2312" w:rsidP="008F2312">
      <w:pPr>
        <w:spacing w:line="360" w:lineRule="auto"/>
        <w:jc w:val="both"/>
      </w:pPr>
      <w:r>
        <w:t xml:space="preserve">oświadczam, że: </w:t>
      </w:r>
    </w:p>
    <w:p w14:paraId="1129B019" w14:textId="77777777" w:rsidR="008F2312" w:rsidRDefault="008F2312" w:rsidP="008F2312">
      <w:pPr>
        <w:jc w:val="both"/>
      </w:pPr>
      <w:r>
        <w:t>nie jestem powiązany/-a kapitałowo i osob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, polegające w szczególności na:</w:t>
      </w:r>
    </w:p>
    <w:p w14:paraId="07555BF8" w14:textId="77777777" w:rsidR="008F2312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</w:pPr>
      <w:r>
        <w:t>Uczestniczeniu w spółce jako wspólnik spółki cywilnej lub spółki osobowej.</w:t>
      </w:r>
    </w:p>
    <w:p w14:paraId="70B5E500" w14:textId="77777777" w:rsidR="008F2312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</w:pPr>
      <w:r>
        <w:t>Posiadaniu co najmniej 10 % udziałów lub akcji.</w:t>
      </w:r>
    </w:p>
    <w:p w14:paraId="0D1F1BC7" w14:textId="77777777" w:rsidR="008F2312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</w:pPr>
      <w:r>
        <w:t>Pełnieniu funkcji członka organu nadzorczego lub zarządzającego, prokurenta, pełnomocnika.</w:t>
      </w:r>
    </w:p>
    <w:p w14:paraId="7D794E9F" w14:textId="77777777" w:rsidR="008F2312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</w:pPr>
      <w: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31CA25D8" w14:textId="77777777" w:rsidR="008F2312" w:rsidRDefault="008F2312" w:rsidP="008F2312"/>
    <w:p w14:paraId="331AA184" w14:textId="77777777" w:rsidR="008F2312" w:rsidRDefault="008F2312" w:rsidP="008F2312"/>
    <w:p w14:paraId="1FB31AD3" w14:textId="77777777" w:rsidR="008F2312" w:rsidRDefault="008F2312" w:rsidP="008F2312">
      <w:pPr>
        <w:jc w:val="right"/>
      </w:pPr>
      <w:r>
        <w:t>……………………………….</w:t>
      </w:r>
    </w:p>
    <w:p w14:paraId="3518CA46" w14:textId="77777777" w:rsidR="008F2312" w:rsidRDefault="008F2312" w:rsidP="008F2312">
      <w:pPr>
        <w:jc w:val="right"/>
      </w:pPr>
      <w:r>
        <w:t>(podpis Wykonawcy)</w:t>
      </w:r>
    </w:p>
    <w:p w14:paraId="1314AD0F" w14:textId="77777777" w:rsidR="008F2312" w:rsidRDefault="008F2312" w:rsidP="008F2312">
      <w:pPr>
        <w:rPr>
          <w:rFonts w:ascii="Calibri" w:hAnsi="Calibri"/>
        </w:rPr>
      </w:pPr>
    </w:p>
    <w:p w14:paraId="7089834C" w14:textId="77777777" w:rsidR="008432E3" w:rsidRDefault="008432E3" w:rsidP="008432E3">
      <w:pPr>
        <w:ind w:right="-2"/>
        <w:rPr>
          <w:rFonts w:eastAsia="Calibri"/>
          <w:lang w:eastAsia="en-US"/>
        </w:rPr>
      </w:pPr>
    </w:p>
    <w:sectPr w:rsidR="008432E3" w:rsidSect="006139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170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D6FD5" w14:textId="77777777" w:rsidR="00915AF7" w:rsidRDefault="00915AF7" w:rsidP="00830244">
      <w:r>
        <w:separator/>
      </w:r>
    </w:p>
  </w:endnote>
  <w:endnote w:type="continuationSeparator" w:id="0">
    <w:p w14:paraId="404E7F46" w14:textId="77777777" w:rsidR="00915AF7" w:rsidRDefault="00915AF7" w:rsidP="00830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2BF46" w14:textId="77777777" w:rsidR="00BC5B3B" w:rsidRDefault="00BC5B3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D80F2" w14:textId="77777777" w:rsidR="0011706D" w:rsidRDefault="0011706D" w:rsidP="001170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</w:p>
  <w:p w14:paraId="16724F49" w14:textId="6F403E93" w:rsidR="0011706D" w:rsidRDefault="006139ED" w:rsidP="001170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5CF9FE" wp14:editId="18F14C89">
              <wp:simplePos x="0" y="0"/>
              <wp:positionH relativeFrom="column">
                <wp:posOffset>-890905</wp:posOffset>
              </wp:positionH>
              <wp:positionV relativeFrom="paragraph">
                <wp:posOffset>-14605</wp:posOffset>
              </wp:positionV>
              <wp:extent cx="7543800" cy="9525"/>
              <wp:effectExtent l="0" t="0" r="19050" b="28575"/>
              <wp:wrapNone/>
              <wp:docPr id="3" name="Łącznik prost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43800" cy="9525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F5B3AF" id="Łącznik prosty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15pt,-1.15pt" to="523.8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" strokecolor="black [3200]" strokeweight=".25pt">
              <v:stroke joinstyle="miter"/>
            </v:line>
          </w:pict>
        </mc:Fallback>
      </mc:AlternateContent>
    </w:r>
    <w:r w:rsidR="0011706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hidden="0" allowOverlap="1" wp14:anchorId="17CB486B" wp14:editId="6CA5F0C8">
              <wp:simplePos x="0" y="0"/>
              <wp:positionH relativeFrom="column">
                <wp:posOffset>-888999</wp:posOffset>
              </wp:positionH>
              <wp:positionV relativeFrom="paragraph">
                <wp:posOffset>-12699</wp:posOffset>
              </wp:positionV>
              <wp:extent cx="7543800" cy="12700"/>
              <wp:effectExtent l="0" t="0" r="0" b="0"/>
              <wp:wrapNone/>
              <wp:docPr id="5" name="Łącznik prosty ze strzałką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574100" y="3775238"/>
                        <a:ext cx="7543800" cy="9525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D421477" id="_x0000_t32" coordsize="21600,21600" o:spt="32" o:oned="t" path="m,l21600,21600e" filled="f">
              <v:path arrowok="t" fillok="f" o:connecttype="none"/>
              <o:lock v:ext="edit" shapetype="t"/>
            </v:shapetype>
            <v:shape id="Łącznik prosty ze strzałką 5" o:spid="_x0000_s1026" type="#_x0000_t32" style="position:absolute;margin-left:-70pt;margin-top:-1pt;width:594pt;height:1pt;rotation:18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" strokecolor="black [3200]">
              <v:stroke startarrowwidth="narrow" startarrowlength="short" endarrowwidth="narrow" endarrowlength="short" joinstyle="miter"/>
            </v:shape>
          </w:pict>
        </mc:Fallback>
      </mc:AlternateContent>
    </w:r>
  </w:p>
  <w:p w14:paraId="095A3D7D" w14:textId="44D73539" w:rsidR="0011706D" w:rsidRDefault="0011706D" w:rsidP="002C34E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Calibri" w:eastAsia="Calibri" w:hAnsi="Calibri" w:cs="Calibri"/>
        <w:color w:val="000000"/>
        <w:sz w:val="22"/>
        <w:szCs w:val="22"/>
      </w:rPr>
    </w:pPr>
  </w:p>
  <w:p w14:paraId="4C9AEEDD" w14:textId="77777777" w:rsidR="002C34E7" w:rsidRDefault="002C34E7" w:rsidP="002C34E7">
    <w:pPr>
      <w:pStyle w:val="paragraph"/>
      <w:jc w:val="center"/>
      <w:textAlignment w:val="baseline"/>
    </w:pPr>
    <w:r>
      <w:rPr>
        <w:rStyle w:val="normaltextrun"/>
        <w:rFonts w:ascii="Calibri" w:hAnsi="Calibri" w:cs="Calibri"/>
        <w:sz w:val="18"/>
        <w:szCs w:val="18"/>
      </w:rPr>
      <w:t>Projekt realizowany zgodnie z umową nr:</w:t>
    </w:r>
    <w:r>
      <w:rPr>
        <w:rStyle w:val="normaltextrun"/>
        <w:rFonts w:ascii="Calibri" w:hAnsi="Calibri" w:cs="Calibri"/>
        <w:b/>
        <w:bCs/>
        <w:sz w:val="18"/>
        <w:szCs w:val="18"/>
      </w:rPr>
      <w:t xml:space="preserve"> POIR.01.01.01-00-0188/20-00 z dnia 26.05.2020</w:t>
    </w:r>
    <w:r>
      <w:rPr>
        <w:rStyle w:val="eop"/>
        <w:rFonts w:ascii="Calibri" w:hAnsi="Calibri" w:cs="Calibri"/>
        <w:sz w:val="18"/>
        <w:szCs w:val="18"/>
      </w:rPr>
      <w:t> </w:t>
    </w:r>
  </w:p>
  <w:p w14:paraId="6ECA70BE" w14:textId="77777777" w:rsidR="002C34E7" w:rsidRDefault="002C34E7" w:rsidP="002C34E7">
    <w:pPr>
      <w:pStyle w:val="paragraph"/>
      <w:jc w:val="center"/>
      <w:textAlignment w:val="baseline"/>
    </w:pPr>
    <w:r>
      <w:rPr>
        <w:rStyle w:val="normaltextrun"/>
        <w:rFonts w:ascii="Calibri" w:hAnsi="Calibri" w:cs="Calibri"/>
        <w:b/>
        <w:bCs/>
        <w:i/>
        <w:iCs/>
        <w:sz w:val="20"/>
        <w:szCs w:val="20"/>
      </w:rPr>
      <w:t>pt.: „</w:t>
    </w:r>
    <w:r>
      <w:rPr>
        <w:rStyle w:val="normaltextrun"/>
        <w:rFonts w:ascii="Calibri" w:hAnsi="Calibri" w:cs="Calibri"/>
        <w:b/>
        <w:bCs/>
        <w:sz w:val="20"/>
        <w:szCs w:val="20"/>
      </w:rPr>
      <w:t xml:space="preserve">Opracowanie innowacyjnych systemów geotermalnych opartych o nowe sondy o podwyższonej efektywności wymiany ciepła do zastosowań w gruntowych pionowych wymiennikach ciepła” </w:t>
    </w:r>
    <w:r>
      <w:rPr>
        <w:rStyle w:val="normaltextrun"/>
        <w:rFonts w:ascii="Calibri" w:hAnsi="Calibri" w:cs="Calibri"/>
        <w:sz w:val="20"/>
        <w:szCs w:val="20"/>
      </w:rPr>
      <w:t xml:space="preserve">w </w:t>
    </w:r>
    <w:r>
      <w:rPr>
        <w:rStyle w:val="contextualspellingandgrammarerror"/>
        <w:rFonts w:ascii="Calibri" w:hAnsi="Calibri" w:cs="Calibri"/>
        <w:sz w:val="20"/>
        <w:szCs w:val="20"/>
      </w:rPr>
      <w:t>ramach</w:t>
    </w:r>
    <w:r>
      <w:rPr>
        <w:rStyle w:val="contextualspellingandgrammarerror"/>
        <w:rFonts w:ascii="Calibri" w:hAnsi="Calibri" w:cs="Calibri"/>
        <w:b/>
        <w:bCs/>
        <w:sz w:val="20"/>
        <w:szCs w:val="20"/>
      </w:rPr>
      <w:t xml:space="preserve">  </w:t>
    </w:r>
    <w:r>
      <w:rPr>
        <w:rStyle w:val="contextualspellingandgrammarerror"/>
        <w:rFonts w:ascii="Calibri" w:hAnsi="Calibri" w:cs="Calibri"/>
        <w:sz w:val="20"/>
        <w:szCs w:val="20"/>
      </w:rPr>
      <w:t>Działania</w:t>
    </w:r>
    <w:r>
      <w:rPr>
        <w:rStyle w:val="normaltextrun"/>
        <w:rFonts w:ascii="Calibri" w:hAnsi="Calibri" w:cs="Calibri"/>
        <w:sz w:val="20"/>
        <w:szCs w:val="20"/>
      </w:rPr>
      <w:t xml:space="preserve"> 1.1 „</w:t>
    </w:r>
    <w:r>
      <w:rPr>
        <w:rStyle w:val="normaltextrun"/>
        <w:rFonts w:ascii="Calibri" w:hAnsi="Calibri" w:cs="Calibri"/>
        <w:b/>
        <w:bCs/>
        <w:sz w:val="20"/>
        <w:szCs w:val="20"/>
      </w:rPr>
      <w:t>Projekty B+R przedsiębiorstw”,</w:t>
    </w:r>
    <w:r>
      <w:rPr>
        <w:rStyle w:val="normaltextrun"/>
        <w:rFonts w:ascii="Calibri" w:hAnsi="Calibri" w:cs="Calibri"/>
        <w:sz w:val="20"/>
        <w:szCs w:val="20"/>
      </w:rPr>
      <w:t xml:space="preserve"> Poddziałania 1.1.1 „Badania przemysłowe i prace rozwojowe realizowane przez przedsiębiorstwa (Konkurs 3/1.1.1/2020”) Programu Operacyjnego Inteligentny Rozwój 2014-2020 współfinansowanego ze środków Europejskiego Funduszu Rozwoju Regionalnego</w:t>
    </w:r>
    <w:r>
      <w:rPr>
        <w:rStyle w:val="eop"/>
        <w:rFonts w:ascii="Calibri" w:hAnsi="Calibri" w:cs="Calibri"/>
        <w:sz w:val="20"/>
        <w:szCs w:val="20"/>
      </w:rPr>
      <w:t> </w:t>
    </w:r>
  </w:p>
  <w:p w14:paraId="67542EC5" w14:textId="77777777" w:rsidR="002C34E7" w:rsidRDefault="002C34E7" w:rsidP="002C34E7">
    <w:pPr>
      <w:pStyle w:val="paragraph"/>
      <w:jc w:val="center"/>
      <w:textAlignment w:val="baseline"/>
    </w:pPr>
    <w:r>
      <w:rPr>
        <w:rStyle w:val="eop"/>
        <w:rFonts w:ascii="Calibri" w:hAnsi="Calibri" w:cs="Calibri"/>
        <w:sz w:val="22"/>
        <w:szCs w:val="22"/>
      </w:rPr>
      <w:t> </w:t>
    </w:r>
  </w:p>
  <w:p w14:paraId="6437B48C" w14:textId="65F58A66" w:rsidR="006139ED" w:rsidRDefault="006139ED" w:rsidP="00830244">
    <w:pPr>
      <w:pStyle w:val="Stopk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FA82A" w14:textId="77777777" w:rsidR="00BC5B3B" w:rsidRDefault="00BC5B3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E0AB7" w14:textId="77777777" w:rsidR="00915AF7" w:rsidRDefault="00915AF7" w:rsidP="00830244">
      <w:r>
        <w:separator/>
      </w:r>
    </w:p>
  </w:footnote>
  <w:footnote w:type="continuationSeparator" w:id="0">
    <w:p w14:paraId="07D49BA2" w14:textId="77777777" w:rsidR="00915AF7" w:rsidRDefault="00915AF7" w:rsidP="00830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3D191" w14:textId="77777777" w:rsidR="00BC5B3B" w:rsidRDefault="00BC5B3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30F6" w14:textId="18D3C9EE" w:rsidR="00830244" w:rsidRDefault="00D979DB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4F8B0962" wp14:editId="3B648B9C">
          <wp:simplePos x="0" y="0"/>
          <wp:positionH relativeFrom="margin">
            <wp:posOffset>4233545</wp:posOffset>
          </wp:positionH>
          <wp:positionV relativeFrom="paragraph">
            <wp:posOffset>-756285</wp:posOffset>
          </wp:positionV>
          <wp:extent cx="1485900" cy="605790"/>
          <wp:effectExtent l="0" t="0" r="0" b="381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200"/>
                  <a:stretch/>
                </pic:blipFill>
                <pic:spPr bwMode="auto">
                  <a:xfrm>
                    <a:off x="0" y="0"/>
                    <a:ext cx="148590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6BE9793F" wp14:editId="7C781262">
          <wp:simplePos x="0" y="0"/>
          <wp:positionH relativeFrom="column">
            <wp:posOffset>2709545</wp:posOffset>
          </wp:positionH>
          <wp:positionV relativeFrom="paragraph">
            <wp:posOffset>-670560</wp:posOffset>
          </wp:positionV>
          <wp:extent cx="1381125" cy="483870"/>
          <wp:effectExtent l="0" t="0" r="9525" b="0"/>
          <wp:wrapTight wrapText="bothSides">
            <wp:wrapPolygon edited="0">
              <wp:start x="0" y="0"/>
              <wp:lineTo x="0" y="20409"/>
              <wp:lineTo x="21451" y="20409"/>
              <wp:lineTo x="21451" y="0"/>
              <wp:lineTo x="0" y="0"/>
            </wp:wrapPolygon>
          </wp:wrapTight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60739D93" wp14:editId="4AB96040">
          <wp:simplePos x="0" y="0"/>
          <wp:positionH relativeFrom="margin">
            <wp:align>left</wp:align>
          </wp:positionH>
          <wp:positionV relativeFrom="paragraph">
            <wp:posOffset>-756285</wp:posOffset>
          </wp:positionV>
          <wp:extent cx="2552700" cy="574675"/>
          <wp:effectExtent l="0" t="0" r="0" b="0"/>
          <wp:wrapTopAndBottom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777"/>
                  <a:stretch/>
                </pic:blipFill>
                <pic:spPr bwMode="auto">
                  <a:xfrm>
                    <a:off x="0" y="0"/>
                    <a:ext cx="2552700" cy="5746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7F9F7" w14:textId="77777777" w:rsidR="00BC5B3B" w:rsidRDefault="00BC5B3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7F9B"/>
    <w:multiLevelType w:val="hybridMultilevel"/>
    <w:tmpl w:val="71A6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44472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85232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80414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64620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bSwtLSwMDE3NTRT0lEKTi0uzszPAykwrAUA1pSj/iwAAAA="/>
  </w:docVars>
  <w:rsids>
    <w:rsidRoot w:val="00DF1431"/>
    <w:rsid w:val="00105DDF"/>
    <w:rsid w:val="0011706D"/>
    <w:rsid w:val="002C34E7"/>
    <w:rsid w:val="002F0C1C"/>
    <w:rsid w:val="00353A92"/>
    <w:rsid w:val="00440E13"/>
    <w:rsid w:val="004601C7"/>
    <w:rsid w:val="004F5A4D"/>
    <w:rsid w:val="006139ED"/>
    <w:rsid w:val="006359D3"/>
    <w:rsid w:val="006802DC"/>
    <w:rsid w:val="006C2314"/>
    <w:rsid w:val="00764DB5"/>
    <w:rsid w:val="00830244"/>
    <w:rsid w:val="008432E3"/>
    <w:rsid w:val="008F2312"/>
    <w:rsid w:val="00915AF7"/>
    <w:rsid w:val="0092239E"/>
    <w:rsid w:val="009365A2"/>
    <w:rsid w:val="00954FC0"/>
    <w:rsid w:val="00A5562C"/>
    <w:rsid w:val="00BC5B3B"/>
    <w:rsid w:val="00D45BE7"/>
    <w:rsid w:val="00D72677"/>
    <w:rsid w:val="00D979DB"/>
    <w:rsid w:val="00DF1431"/>
    <w:rsid w:val="00EB40A0"/>
    <w:rsid w:val="00F2690A"/>
    <w:rsid w:val="00F96296"/>
    <w:rsid w:val="00FD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E44F1"/>
  <w15:chartTrackingRefBased/>
  <w15:docId w15:val="{590F2733-7104-4FFE-B019-04BD0BB6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Akapitzlist">
    <w:name w:val="List Paragraph"/>
    <w:basedOn w:val="Normalny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  <w:style w:type="paragraph" w:customStyle="1" w:styleId="paragraph">
    <w:name w:val="paragraph"/>
    <w:basedOn w:val="Normalny"/>
    <w:rsid w:val="002C34E7"/>
    <w:pPr>
      <w:spacing w:before="100" w:beforeAutospacing="1" w:after="100" w:afterAutospacing="1"/>
    </w:pPr>
    <w:rPr>
      <w:color w:val="auto"/>
    </w:rPr>
  </w:style>
  <w:style w:type="character" w:customStyle="1" w:styleId="normaltextrun">
    <w:name w:val="normaltextrun"/>
    <w:basedOn w:val="Domylnaczcionkaakapitu"/>
    <w:rsid w:val="002C34E7"/>
  </w:style>
  <w:style w:type="character" w:customStyle="1" w:styleId="eop">
    <w:name w:val="eop"/>
    <w:basedOn w:val="Domylnaczcionkaakapitu"/>
    <w:rsid w:val="002C34E7"/>
  </w:style>
  <w:style w:type="character" w:customStyle="1" w:styleId="contextualspellingandgrammarerror">
    <w:name w:val="contextualspellingandgrammarerror"/>
    <w:basedOn w:val="Domylnaczcionkaakapitu"/>
    <w:rsid w:val="002C34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0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Szulc Piotr</cp:lastModifiedBy>
  <cp:revision>2</cp:revision>
  <cp:lastPrinted>2020-11-23T15:16:00Z</cp:lastPrinted>
  <dcterms:created xsi:type="dcterms:W3CDTF">2023-02-21T11:40:00Z</dcterms:created>
  <dcterms:modified xsi:type="dcterms:W3CDTF">2023-02-21T11:40:00Z</dcterms:modified>
</cp:coreProperties>
</file>